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9C8CA" w14:textId="4DD285ED" w:rsidR="000F128A" w:rsidRPr="0017367F" w:rsidRDefault="000F128A" w:rsidP="0017367F">
      <w:pPr>
        <w:pStyle w:val="Heading1"/>
        <w:spacing w:before="360" w:after="240"/>
        <w:jc w:val="center"/>
        <w:rPr>
          <w:rFonts w:ascii="Arial" w:hAnsi="Arial" w:cs="Arial"/>
          <w:b/>
          <w:color w:val="0070C0"/>
        </w:rPr>
      </w:pPr>
      <w:r w:rsidRPr="0017367F">
        <w:rPr>
          <w:rFonts w:ascii="Arial" w:hAnsi="Arial" w:cs="Arial"/>
          <w:b/>
          <w:color w:val="0070C0"/>
        </w:rPr>
        <w:t>Caspio Account Owner Change Request Form</w:t>
      </w:r>
    </w:p>
    <w:p w14:paraId="1B2BC817" w14:textId="4721AC5B" w:rsidR="007A252E" w:rsidRPr="00EA4E6C" w:rsidRDefault="007A252E" w:rsidP="0017367F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EA4E6C">
        <w:rPr>
          <w:rFonts w:ascii="Times New Roman" w:eastAsia="Times New Roman" w:hAnsi="Times New Roman" w:cs="Times New Roman"/>
          <w:b/>
          <w:sz w:val="20"/>
          <w:szCs w:val="20"/>
        </w:rPr>
        <w:t>Instruction:</w:t>
      </w:r>
      <w:r w:rsidRPr="00EA4E6C">
        <w:rPr>
          <w:rFonts w:ascii="Times New Roman" w:eastAsia="Times New Roman" w:hAnsi="Times New Roman" w:cs="Times New Roman"/>
          <w:sz w:val="20"/>
          <w:szCs w:val="20"/>
        </w:rPr>
        <w:t xml:space="preserve"> Complete the form and prepare the required documentation, then scan and email them to </w:t>
      </w:r>
      <w:hyperlink r:id="rId7" w:history="1">
        <w:r w:rsidRPr="00EA4E6C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billing@caspio.com</w:t>
        </w:r>
      </w:hyperlink>
      <w:r w:rsidRPr="00EA4E6C">
        <w:rPr>
          <w:rFonts w:ascii="Times New Roman" w:eastAsia="Times New Roman" w:hAnsi="Times New Roman" w:cs="Times New Roman"/>
          <w:sz w:val="20"/>
          <w:szCs w:val="20"/>
        </w:rPr>
        <w:t>. Specify your subject line as “Account Owner Change Request”.</w:t>
      </w:r>
    </w:p>
    <w:p w14:paraId="79A7E129" w14:textId="5FEBF150" w:rsidR="007A252E" w:rsidRPr="00EA4E6C" w:rsidRDefault="0017367F" w:rsidP="0017367F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br/>
      </w:r>
      <w:r w:rsidR="007A252E" w:rsidRPr="00EA4E6C">
        <w:rPr>
          <w:rFonts w:ascii="Times New Roman" w:eastAsia="Times New Roman" w:hAnsi="Times New Roman" w:cs="Times New Roman"/>
          <w:b/>
          <w:sz w:val="20"/>
          <w:szCs w:val="20"/>
        </w:rPr>
        <w:t>Required Documentation:</w:t>
      </w:r>
    </w:p>
    <w:p w14:paraId="3875D4AF" w14:textId="77777777" w:rsidR="007A252E" w:rsidRPr="00EA4E6C" w:rsidRDefault="007A252E" w:rsidP="0017367F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EA4E6C">
        <w:rPr>
          <w:rFonts w:ascii="Times New Roman" w:eastAsia="Times New Roman" w:hAnsi="Times New Roman" w:cs="Times New Roman"/>
          <w:sz w:val="20"/>
          <w:szCs w:val="20"/>
        </w:rPr>
        <w:t>Include a scanned image of the following along with your request.  If the required documentation is not included, your request will not be completed.</w:t>
      </w:r>
    </w:p>
    <w:p w14:paraId="1B6D21E8" w14:textId="77777777" w:rsidR="007A252E" w:rsidRPr="00EA4E6C" w:rsidRDefault="007A252E" w:rsidP="0017367F">
      <w:pPr>
        <w:pStyle w:val="ListParagraph"/>
        <w:numPr>
          <w:ilvl w:val="0"/>
          <w:numId w:val="2"/>
        </w:numPr>
        <w:spacing w:after="120"/>
        <w:contextualSpacing w:val="0"/>
        <w:rPr>
          <w:rFonts w:ascii="Times New Roman" w:eastAsia="Times New Roman" w:hAnsi="Times New Roman" w:cs="Times New Roman"/>
          <w:sz w:val="20"/>
          <w:szCs w:val="20"/>
        </w:rPr>
      </w:pPr>
      <w:r w:rsidRPr="00EA4E6C">
        <w:rPr>
          <w:rFonts w:ascii="Times New Roman" w:eastAsia="Times New Roman" w:hAnsi="Times New Roman" w:cs="Times New Roman"/>
          <w:sz w:val="20"/>
          <w:szCs w:val="20"/>
        </w:rPr>
        <w:t>Driver’s License or Passport (photo page, clearly showing your photo, document ID and signature)</w:t>
      </w:r>
    </w:p>
    <w:p w14:paraId="44BA7D13" w14:textId="77777777" w:rsidR="007A252E" w:rsidRPr="00EA4E6C" w:rsidRDefault="007A252E" w:rsidP="0017367F">
      <w:pPr>
        <w:pStyle w:val="ListParagraph"/>
        <w:numPr>
          <w:ilvl w:val="0"/>
          <w:numId w:val="2"/>
        </w:numPr>
        <w:spacing w:before="100" w:beforeAutospacing="1" w:after="120"/>
        <w:contextualSpacing w:val="0"/>
        <w:rPr>
          <w:rFonts w:ascii="Times New Roman" w:eastAsia="Times New Roman" w:hAnsi="Times New Roman" w:cs="Times New Roman"/>
          <w:sz w:val="20"/>
          <w:szCs w:val="20"/>
        </w:rPr>
      </w:pPr>
      <w:r w:rsidRPr="00EA4E6C">
        <w:rPr>
          <w:rFonts w:ascii="Times New Roman" w:eastAsia="Times New Roman" w:hAnsi="Times New Roman" w:cs="Times New Roman"/>
          <w:sz w:val="20"/>
          <w:szCs w:val="20"/>
        </w:rPr>
        <w:t>Company business license, utility bill or phone bill.</w:t>
      </w:r>
    </w:p>
    <w:p w14:paraId="415D19CB" w14:textId="77777777" w:rsidR="007A252E" w:rsidRPr="00EA4E6C" w:rsidRDefault="007A252E" w:rsidP="0017367F">
      <w:pPr>
        <w:pStyle w:val="ListParagraph"/>
        <w:numPr>
          <w:ilvl w:val="0"/>
          <w:numId w:val="2"/>
        </w:numPr>
        <w:spacing w:after="120"/>
        <w:contextualSpacing w:val="0"/>
        <w:rPr>
          <w:rFonts w:ascii="Times New Roman" w:eastAsia="Times New Roman" w:hAnsi="Times New Roman" w:cs="Times New Roman"/>
          <w:sz w:val="20"/>
          <w:szCs w:val="20"/>
        </w:rPr>
      </w:pPr>
      <w:r w:rsidRPr="00EA4E6C">
        <w:rPr>
          <w:rFonts w:ascii="Times New Roman" w:eastAsia="Times New Roman" w:hAnsi="Times New Roman" w:cs="Times New Roman"/>
          <w:sz w:val="20"/>
          <w:szCs w:val="20"/>
        </w:rPr>
        <w:t>Official letter from your company’s Human Resources department identifying you as an employee along with your official title.</w:t>
      </w:r>
    </w:p>
    <w:p w14:paraId="1B05D9E6" w14:textId="77777777" w:rsidR="007A252E" w:rsidRPr="00AF4EA4" w:rsidRDefault="007A252E" w:rsidP="000F128A">
      <w:pPr>
        <w:pBdr>
          <w:bottom w:val="double" w:sz="6" w:space="1" w:color="auto"/>
        </w:pBdr>
        <w:rPr>
          <w:rFonts w:ascii="Times New Roman" w:hAnsi="Times New Roman" w:cs="Times New Roman"/>
          <w:sz w:val="10"/>
          <w:szCs w:val="20"/>
        </w:rPr>
      </w:pPr>
    </w:p>
    <w:p w14:paraId="5DB8A2F4" w14:textId="2789AB62" w:rsidR="000F128A" w:rsidRPr="00EA4E6C" w:rsidRDefault="000F128A" w:rsidP="00AF4EA4">
      <w:pPr>
        <w:spacing w:before="120" w:after="120"/>
        <w:rPr>
          <w:rFonts w:ascii="Times New Roman" w:hAnsi="Times New Roman" w:cs="Times New Roman"/>
          <w:b/>
          <w:bCs/>
          <w:sz w:val="20"/>
          <w:szCs w:val="20"/>
        </w:rPr>
      </w:pPr>
      <w:r w:rsidRPr="00EA4E6C">
        <w:rPr>
          <w:rFonts w:ascii="Times New Roman" w:hAnsi="Times New Roman" w:cs="Times New Roman"/>
          <w:sz w:val="20"/>
          <w:szCs w:val="20"/>
        </w:rPr>
        <w:t xml:space="preserve">I, the undersigned, request that the </w:t>
      </w:r>
      <w:r w:rsidR="007A252E" w:rsidRPr="00EA4E6C">
        <w:rPr>
          <w:rFonts w:ascii="Times New Roman" w:hAnsi="Times New Roman" w:cs="Times New Roman"/>
          <w:sz w:val="20"/>
          <w:szCs w:val="20"/>
        </w:rPr>
        <w:t>ownership/</w:t>
      </w:r>
      <w:r w:rsidRPr="00EA4E6C">
        <w:rPr>
          <w:rFonts w:ascii="Times New Roman" w:hAnsi="Times New Roman" w:cs="Times New Roman"/>
          <w:sz w:val="20"/>
          <w:szCs w:val="20"/>
        </w:rPr>
        <w:t>administrat</w:t>
      </w:r>
      <w:r w:rsidR="007A252E" w:rsidRPr="00EA4E6C">
        <w:rPr>
          <w:rFonts w:ascii="Times New Roman" w:hAnsi="Times New Roman" w:cs="Times New Roman"/>
          <w:sz w:val="20"/>
          <w:szCs w:val="20"/>
        </w:rPr>
        <w:t xml:space="preserve">ion </w:t>
      </w:r>
      <w:r w:rsidRPr="00EA4E6C">
        <w:rPr>
          <w:rFonts w:ascii="Times New Roman" w:hAnsi="Times New Roman" w:cs="Times New Roman"/>
          <w:sz w:val="20"/>
          <w:szCs w:val="20"/>
        </w:rPr>
        <w:t xml:space="preserve">of the following Caspio </w:t>
      </w:r>
      <w:r w:rsidR="007A252E" w:rsidRPr="00EA4E6C">
        <w:rPr>
          <w:rFonts w:ascii="Times New Roman" w:hAnsi="Times New Roman" w:cs="Times New Roman"/>
          <w:sz w:val="20"/>
          <w:szCs w:val="20"/>
        </w:rPr>
        <w:t>Platform</w:t>
      </w:r>
      <w:r w:rsidRPr="00EA4E6C">
        <w:rPr>
          <w:rFonts w:ascii="Times New Roman" w:hAnsi="Times New Roman" w:cs="Times New Roman"/>
          <w:sz w:val="20"/>
          <w:szCs w:val="20"/>
        </w:rPr>
        <w:t xml:space="preserve"> account be transferred to me as specifi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F4EA4" w:rsidRPr="00AF4EA4" w14:paraId="35BA7C9A" w14:textId="77777777" w:rsidTr="009D3CE7">
        <w:trPr>
          <w:trHeight w:val="288"/>
        </w:trPr>
        <w:tc>
          <w:tcPr>
            <w:tcW w:w="9350" w:type="dxa"/>
            <w:gridSpan w:val="3"/>
            <w:tcBorders>
              <w:bottom w:val="single" w:sz="4" w:space="0" w:color="auto"/>
            </w:tcBorders>
            <w:vAlign w:val="center"/>
          </w:tcPr>
          <w:p w14:paraId="6C1D28FE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ccount Information</w:t>
            </w:r>
          </w:p>
        </w:tc>
      </w:tr>
      <w:tr w:rsidR="00AF4EA4" w:rsidRPr="00AF4EA4" w14:paraId="0699CE2D" w14:textId="77777777" w:rsidTr="0017367F">
        <w:trPr>
          <w:trHeight w:val="530"/>
        </w:trPr>
        <w:tc>
          <w:tcPr>
            <w:tcW w:w="3116" w:type="dxa"/>
            <w:tcBorders>
              <w:top w:val="single" w:sz="4" w:space="0" w:color="auto"/>
            </w:tcBorders>
          </w:tcPr>
          <w:p w14:paraId="4E4B022D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Account ID</w:t>
            </w:r>
          </w:p>
          <w:p w14:paraId="2E9F5735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1E16472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Plan/Monthly Fee</w:t>
            </w:r>
          </w:p>
          <w:p w14:paraId="2ED73B3D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12085420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Company</w:t>
            </w:r>
          </w:p>
          <w:p w14:paraId="6490159B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15EFDC03" w14:textId="77777777" w:rsidTr="0017367F">
        <w:trPr>
          <w:trHeight w:val="530"/>
        </w:trPr>
        <w:tc>
          <w:tcPr>
            <w:tcW w:w="3116" w:type="dxa"/>
          </w:tcPr>
          <w:p w14:paraId="55875948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Billing Method</w:t>
            </w:r>
          </w:p>
          <w:p w14:paraId="4478FD31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34" w:type="dxa"/>
            <w:gridSpan w:val="2"/>
          </w:tcPr>
          <w:p w14:paraId="70961910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Billing Address</w:t>
            </w:r>
          </w:p>
          <w:p w14:paraId="494C79F7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454E9DB2" w14:textId="77777777" w:rsidTr="0017367F">
        <w:trPr>
          <w:trHeight w:val="530"/>
        </w:trPr>
        <w:tc>
          <w:tcPr>
            <w:tcW w:w="3116" w:type="dxa"/>
            <w:tcBorders>
              <w:bottom w:val="single" w:sz="4" w:space="0" w:color="auto"/>
            </w:tcBorders>
          </w:tcPr>
          <w:p w14:paraId="2DD82C6B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C Type </w:t>
            </w:r>
            <w:r w:rsidRPr="00AF4EA4">
              <w:rPr>
                <w:rFonts w:ascii="Times New Roman" w:eastAsia="Times New Roman" w:hAnsi="Times New Roman" w:cs="Times New Roman"/>
                <w:i/>
                <w:sz w:val="18"/>
                <w:szCs w:val="18"/>
              </w:rPr>
              <w:t>(if billing method is cc)</w:t>
            </w:r>
          </w:p>
          <w:p w14:paraId="592CC9BB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643E201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Last 4 digits of CC</w:t>
            </w:r>
          </w:p>
          <w:p w14:paraId="1541F664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1E960C62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Expiration Date</w:t>
            </w:r>
          </w:p>
          <w:p w14:paraId="7D65CBF6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6B39399B" w14:textId="77777777" w:rsidTr="009D3CE7">
        <w:trPr>
          <w:trHeight w:val="288"/>
        </w:trPr>
        <w:tc>
          <w:tcPr>
            <w:tcW w:w="9350" w:type="dxa"/>
            <w:gridSpan w:val="3"/>
            <w:tcBorders>
              <w:bottom w:val="single" w:sz="4" w:space="0" w:color="auto"/>
            </w:tcBorders>
            <w:vAlign w:val="center"/>
          </w:tcPr>
          <w:p w14:paraId="74047CEB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urrent Account Owner Information</w:t>
            </w:r>
          </w:p>
        </w:tc>
      </w:tr>
      <w:tr w:rsidR="00AF4EA4" w:rsidRPr="00AF4EA4" w14:paraId="656801E8" w14:textId="77777777" w:rsidTr="0017367F">
        <w:trPr>
          <w:trHeight w:val="593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D63E16E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Caspio</w:t>
            </w:r>
            <w:proofErr w:type="spellEnd"/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D Primary Email</w:t>
            </w:r>
          </w:p>
          <w:p w14:paraId="4BCBDEA6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296E27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Name</w:t>
            </w:r>
          </w:p>
          <w:p w14:paraId="3B73C4EE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356B47A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Phone</w:t>
            </w:r>
          </w:p>
          <w:p w14:paraId="10569A3E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345CD8BE" w14:textId="77777777" w:rsidTr="009D3CE7">
        <w:trPr>
          <w:trHeight w:val="288"/>
        </w:trPr>
        <w:tc>
          <w:tcPr>
            <w:tcW w:w="9350" w:type="dxa"/>
            <w:gridSpan w:val="3"/>
            <w:tcBorders>
              <w:bottom w:val="single" w:sz="4" w:space="0" w:color="auto"/>
            </w:tcBorders>
            <w:vAlign w:val="center"/>
          </w:tcPr>
          <w:p w14:paraId="621E02C3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New Account Owner Information</w:t>
            </w:r>
          </w:p>
        </w:tc>
      </w:tr>
      <w:tr w:rsidR="00AF4EA4" w:rsidRPr="00AF4EA4" w14:paraId="35DEBA81" w14:textId="77777777" w:rsidTr="0017367F">
        <w:trPr>
          <w:trHeight w:val="593"/>
        </w:trPr>
        <w:tc>
          <w:tcPr>
            <w:tcW w:w="3116" w:type="dxa"/>
            <w:tcBorders>
              <w:top w:val="single" w:sz="4" w:space="0" w:color="auto"/>
            </w:tcBorders>
          </w:tcPr>
          <w:p w14:paraId="68F3CC0F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Caspio</w:t>
            </w:r>
            <w:proofErr w:type="spellEnd"/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D Primary Email</w:t>
            </w:r>
          </w:p>
          <w:p w14:paraId="6BE84FE3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A4D9BA5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Name</w:t>
            </w:r>
          </w:p>
          <w:p w14:paraId="1E58DD3D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522C2DE6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Phone</w:t>
            </w:r>
          </w:p>
          <w:p w14:paraId="03E9A800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07F7B752" w14:textId="77777777" w:rsidTr="0017367F">
        <w:trPr>
          <w:trHeight w:val="530"/>
        </w:trPr>
        <w:tc>
          <w:tcPr>
            <w:tcW w:w="3116" w:type="dxa"/>
          </w:tcPr>
          <w:p w14:paraId="3CA5AAAD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Title</w:t>
            </w:r>
          </w:p>
          <w:p w14:paraId="3A917116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34" w:type="dxa"/>
            <w:gridSpan w:val="2"/>
          </w:tcPr>
          <w:p w14:paraId="78AC2258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Address</w:t>
            </w:r>
          </w:p>
          <w:p w14:paraId="7EAE8380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F4EA4" w:rsidRPr="00AF4EA4" w14:paraId="0134D5FB" w14:textId="77777777" w:rsidTr="0017367F">
        <w:trPr>
          <w:trHeight w:val="530"/>
        </w:trPr>
        <w:tc>
          <w:tcPr>
            <w:tcW w:w="3116" w:type="dxa"/>
          </w:tcPr>
          <w:p w14:paraId="454074F8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Company</w:t>
            </w:r>
          </w:p>
          <w:p w14:paraId="54D42010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6234" w:type="dxa"/>
            <w:gridSpan w:val="2"/>
          </w:tcPr>
          <w:p w14:paraId="68DEFB13" w14:textId="77777777" w:rsid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F4EA4">
              <w:rPr>
                <w:rFonts w:ascii="Times New Roman" w:eastAsia="Times New Roman" w:hAnsi="Times New Roman" w:cs="Times New Roman"/>
                <w:sz w:val="18"/>
                <w:szCs w:val="18"/>
              </w:rPr>
              <w:t>Reason(s) for Request</w:t>
            </w:r>
          </w:p>
          <w:p w14:paraId="4D52EC02" w14:textId="77777777" w:rsidR="00AF4EA4" w:rsidRPr="00AF4EA4" w:rsidRDefault="00AF4EA4" w:rsidP="009D3C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2D318A1D" w14:textId="0A170F16" w:rsidR="000F128A" w:rsidRPr="00EA4E6C" w:rsidRDefault="000F128A" w:rsidP="0017367F">
      <w:pPr>
        <w:tabs>
          <w:tab w:val="left" w:pos="1140"/>
        </w:tabs>
        <w:spacing w:before="120"/>
        <w:rPr>
          <w:rFonts w:ascii="Times New Roman" w:hAnsi="Times New Roman" w:cs="Times New Roman"/>
          <w:sz w:val="20"/>
          <w:szCs w:val="20"/>
        </w:rPr>
      </w:pPr>
      <w:r w:rsidRPr="00EA4E6C">
        <w:rPr>
          <w:rFonts w:ascii="Times New Roman" w:hAnsi="Times New Roman" w:cs="Times New Roman"/>
          <w:sz w:val="20"/>
          <w:szCs w:val="20"/>
        </w:rPr>
        <w:t>Along with this form, I have included copies of appropriate documentation that establishes my identity and my address as well as my relation to the company. By signing this form:</w:t>
      </w:r>
    </w:p>
    <w:p w14:paraId="608C47EF" w14:textId="558E3571" w:rsidR="000F128A" w:rsidRPr="00EA4E6C" w:rsidRDefault="000F128A" w:rsidP="0017367F">
      <w:pPr>
        <w:spacing w:before="120"/>
        <w:rPr>
          <w:rFonts w:ascii="Times New Roman" w:hAnsi="Times New Roman" w:cs="Times New Roman"/>
          <w:sz w:val="20"/>
          <w:szCs w:val="20"/>
        </w:rPr>
      </w:pPr>
      <w:r w:rsidRPr="00EA4E6C">
        <w:rPr>
          <w:rFonts w:ascii="Segoe UI Symbol" w:eastAsia="MS Gothic" w:hAnsi="Segoe UI Symbol" w:cs="Segoe UI Symbol"/>
          <w:sz w:val="20"/>
          <w:szCs w:val="20"/>
        </w:rPr>
        <w:t>☐</w:t>
      </w:r>
      <w:r w:rsidRPr="00EA4E6C">
        <w:rPr>
          <w:rFonts w:ascii="Times New Roman" w:hAnsi="Times New Roman" w:cs="Times New Roman"/>
          <w:sz w:val="20"/>
          <w:szCs w:val="20"/>
        </w:rPr>
        <w:t xml:space="preserve"> I certify that information </w:t>
      </w:r>
      <w:r w:rsidR="007A252E" w:rsidRPr="00EA4E6C">
        <w:rPr>
          <w:rFonts w:ascii="Times New Roman" w:hAnsi="Times New Roman" w:cs="Times New Roman"/>
          <w:sz w:val="20"/>
          <w:szCs w:val="20"/>
        </w:rPr>
        <w:t xml:space="preserve">I have </w:t>
      </w:r>
      <w:r w:rsidRPr="00EA4E6C">
        <w:rPr>
          <w:rFonts w:ascii="Times New Roman" w:hAnsi="Times New Roman" w:cs="Times New Roman"/>
          <w:sz w:val="20"/>
          <w:szCs w:val="20"/>
        </w:rPr>
        <w:t>provided in this form is correct</w:t>
      </w:r>
      <w:r w:rsidR="007A252E" w:rsidRPr="00EA4E6C">
        <w:rPr>
          <w:rFonts w:ascii="Times New Roman" w:hAnsi="Times New Roman" w:cs="Times New Roman"/>
          <w:sz w:val="20"/>
          <w:szCs w:val="20"/>
        </w:rPr>
        <w:t>.</w:t>
      </w:r>
      <w:bookmarkStart w:id="0" w:name="_GoBack"/>
      <w:bookmarkEnd w:id="0"/>
    </w:p>
    <w:p w14:paraId="00B08E05" w14:textId="1695D4B3" w:rsidR="000F128A" w:rsidRPr="00EA4E6C" w:rsidRDefault="000F128A" w:rsidP="0017367F">
      <w:pPr>
        <w:spacing w:before="120"/>
        <w:rPr>
          <w:rFonts w:ascii="Times New Roman" w:hAnsi="Times New Roman" w:cs="Times New Roman"/>
          <w:sz w:val="20"/>
          <w:szCs w:val="20"/>
        </w:rPr>
      </w:pPr>
      <w:r w:rsidRPr="00EA4E6C">
        <w:rPr>
          <w:rFonts w:ascii="Segoe UI Symbol" w:eastAsia="MS Gothic" w:hAnsi="Segoe UI Symbol" w:cs="Segoe UI Symbol"/>
          <w:sz w:val="20"/>
          <w:szCs w:val="20"/>
        </w:rPr>
        <w:t>☐</w:t>
      </w:r>
      <w:r w:rsidRPr="00EA4E6C">
        <w:rPr>
          <w:rFonts w:ascii="Times New Roman" w:hAnsi="Times New Roman" w:cs="Times New Roman"/>
          <w:sz w:val="20"/>
          <w:szCs w:val="20"/>
        </w:rPr>
        <w:t xml:space="preserve"> I certify that the former account owner whose information is provided above is no longer with the company</w:t>
      </w:r>
      <w:r w:rsidR="007A252E" w:rsidRPr="00EA4E6C">
        <w:rPr>
          <w:rFonts w:ascii="Times New Roman" w:hAnsi="Times New Roman" w:cs="Times New Roman"/>
          <w:sz w:val="20"/>
          <w:szCs w:val="20"/>
        </w:rPr>
        <w:t>.</w:t>
      </w:r>
    </w:p>
    <w:p w14:paraId="10450267" w14:textId="5ED619A0" w:rsidR="000F128A" w:rsidRPr="00EA4E6C" w:rsidRDefault="000F128A" w:rsidP="0017367F">
      <w:pPr>
        <w:spacing w:before="120"/>
        <w:rPr>
          <w:rFonts w:ascii="Times New Roman" w:hAnsi="Times New Roman" w:cs="Times New Roman"/>
          <w:sz w:val="20"/>
          <w:szCs w:val="20"/>
        </w:rPr>
      </w:pPr>
      <w:r w:rsidRPr="00EA4E6C">
        <w:rPr>
          <w:rFonts w:ascii="Segoe UI Symbol" w:eastAsia="MS Gothic" w:hAnsi="Segoe UI Symbol" w:cs="Segoe UI Symbol"/>
          <w:sz w:val="20"/>
          <w:szCs w:val="20"/>
        </w:rPr>
        <w:t>☐</w:t>
      </w:r>
      <w:r w:rsidRPr="00EA4E6C">
        <w:rPr>
          <w:rFonts w:ascii="Times New Roman" w:hAnsi="Times New Roman" w:cs="Times New Roman"/>
          <w:sz w:val="20"/>
          <w:szCs w:val="20"/>
        </w:rPr>
        <w:t xml:space="preserve"> I authorize Caspio to update the account owner information of the account ID provided above.</w:t>
      </w:r>
    </w:p>
    <w:p w14:paraId="4279DFD1" w14:textId="77777777" w:rsidR="000F128A" w:rsidRPr="00EA4E6C" w:rsidRDefault="000F128A" w:rsidP="000F128A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3690"/>
        <w:gridCol w:w="1620"/>
      </w:tblGrid>
      <w:tr w:rsidR="00160169" w:rsidRPr="00EA4E6C" w14:paraId="32AE2CD5" w14:textId="77777777" w:rsidTr="00160169">
        <w:tc>
          <w:tcPr>
            <w:tcW w:w="4050" w:type="dxa"/>
          </w:tcPr>
          <w:p w14:paraId="36013C90" w14:textId="77777777" w:rsidR="00160169" w:rsidRPr="00EA4E6C" w:rsidRDefault="00160169" w:rsidP="000F128A">
            <w:pPr>
              <w:ind w:left="-105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A4E6C">
              <w:rPr>
                <w:rFonts w:ascii="Times New Roman" w:hAnsi="Times New Roman" w:cs="Times New Roman"/>
                <w:b/>
                <w:sz w:val="21"/>
                <w:szCs w:val="21"/>
              </w:rPr>
              <w:t>Signature</w:t>
            </w:r>
          </w:p>
          <w:p w14:paraId="23893106" w14:textId="12E6A980" w:rsidR="00160169" w:rsidRPr="00EA4E6C" w:rsidRDefault="00160169" w:rsidP="000F128A">
            <w:pPr>
              <w:ind w:left="-105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90" w:type="dxa"/>
          </w:tcPr>
          <w:p w14:paraId="7F0F700B" w14:textId="3ACB9912" w:rsidR="00160169" w:rsidRPr="00EA4E6C" w:rsidRDefault="0017367F" w:rsidP="000F128A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Full </w:t>
            </w:r>
            <w:r w:rsidR="00160169">
              <w:rPr>
                <w:rFonts w:ascii="Times New Roman" w:hAnsi="Times New Roman" w:cs="Times New Roman"/>
                <w:b/>
                <w:sz w:val="21"/>
                <w:szCs w:val="21"/>
              </w:rPr>
              <w:t>Name</w:t>
            </w:r>
          </w:p>
        </w:tc>
        <w:tc>
          <w:tcPr>
            <w:tcW w:w="1620" w:type="dxa"/>
          </w:tcPr>
          <w:p w14:paraId="612A6694" w14:textId="0261DAB1" w:rsidR="00160169" w:rsidRPr="00EA4E6C" w:rsidRDefault="00160169" w:rsidP="00160169">
            <w:pPr>
              <w:jc w:val="center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EA4E6C">
              <w:rPr>
                <w:rFonts w:ascii="Times New Roman" w:hAnsi="Times New Roman" w:cs="Times New Roman"/>
                <w:b/>
                <w:sz w:val="21"/>
                <w:szCs w:val="21"/>
              </w:rPr>
              <w:t>Date</w:t>
            </w:r>
          </w:p>
        </w:tc>
      </w:tr>
      <w:tr w:rsidR="00160169" w14:paraId="659EDE7C" w14:textId="77777777" w:rsidTr="00160169">
        <w:tc>
          <w:tcPr>
            <w:tcW w:w="4050" w:type="dxa"/>
            <w:tcBorders>
              <w:bottom w:val="single" w:sz="4" w:space="0" w:color="auto"/>
            </w:tcBorders>
          </w:tcPr>
          <w:p w14:paraId="5EFAC4E3" w14:textId="77777777" w:rsidR="00160169" w:rsidRDefault="00160169" w:rsidP="000F128A">
            <w:pPr>
              <w:rPr>
                <w:rFonts w:ascii="Lato" w:hAnsi="Lato"/>
                <w:b/>
              </w:rPr>
            </w:pP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4CE94DA1" w14:textId="77777777" w:rsidR="00160169" w:rsidRDefault="00160169" w:rsidP="000F128A">
            <w:pPr>
              <w:rPr>
                <w:rFonts w:ascii="Lato" w:hAnsi="Lato"/>
                <w:b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5602CAD" w14:textId="46232257" w:rsidR="00160169" w:rsidRDefault="00160169" w:rsidP="000F128A">
            <w:pPr>
              <w:rPr>
                <w:rFonts w:ascii="Lato" w:hAnsi="Lato"/>
                <w:b/>
              </w:rPr>
            </w:pPr>
          </w:p>
        </w:tc>
      </w:tr>
    </w:tbl>
    <w:p w14:paraId="40EF98E5" w14:textId="114B99BB" w:rsidR="005A42D2" w:rsidRPr="007A252E" w:rsidRDefault="005A42D2" w:rsidP="00AF4EA4">
      <w:pPr>
        <w:rPr>
          <w:rFonts w:ascii="Lato" w:eastAsia="Times New Roman" w:hAnsi="Lato" w:cs="Times New Roman"/>
          <w:sz w:val="19"/>
          <w:szCs w:val="19"/>
        </w:rPr>
      </w:pPr>
    </w:p>
    <w:sectPr w:rsidR="005A42D2" w:rsidRPr="007A252E" w:rsidSect="00225F7E">
      <w:headerReference w:type="default" r:id="rId8"/>
      <w:pgSz w:w="12240" w:h="15840" w:code="1"/>
      <w:pgMar w:top="1440" w:right="1440" w:bottom="540" w:left="1440" w:header="54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CC8D2" w14:textId="77777777" w:rsidR="00365DAA" w:rsidRDefault="00365DAA" w:rsidP="00225F7E">
      <w:r>
        <w:separator/>
      </w:r>
    </w:p>
  </w:endnote>
  <w:endnote w:type="continuationSeparator" w:id="0">
    <w:p w14:paraId="2CE73114" w14:textId="77777777" w:rsidR="00365DAA" w:rsidRDefault="00365DAA" w:rsidP="00225F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28227" w14:textId="77777777" w:rsidR="00365DAA" w:rsidRDefault="00365DAA" w:rsidP="00225F7E">
      <w:r>
        <w:separator/>
      </w:r>
    </w:p>
  </w:footnote>
  <w:footnote w:type="continuationSeparator" w:id="0">
    <w:p w14:paraId="1D80EE0F" w14:textId="77777777" w:rsidR="00365DAA" w:rsidRDefault="00365DAA" w:rsidP="00225F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983BA" w14:textId="0EB3A0A5" w:rsidR="00225F7E" w:rsidRDefault="00225F7E" w:rsidP="00225F7E">
    <w:pPr>
      <w:pStyle w:val="Header"/>
      <w:tabs>
        <w:tab w:val="right" w:pos="9720"/>
      </w:tabs>
      <w:ind w:right="-1080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5177DBD" wp14:editId="775A81A7">
          <wp:simplePos x="0" y="0"/>
          <wp:positionH relativeFrom="column">
            <wp:posOffset>4403725</wp:posOffset>
          </wp:positionH>
          <wp:positionV relativeFrom="paragraph">
            <wp:posOffset>114300</wp:posOffset>
          </wp:positionV>
          <wp:extent cx="1520190" cy="495300"/>
          <wp:effectExtent l="0" t="0" r="3810" b="0"/>
          <wp:wrapSquare wrapText="bothSides"/>
          <wp:docPr id="40" name="Picture 40" descr="http://www.caspio.com/images/press/logos/Caspio_7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caspio.com/images/press/logos/Caspio_72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4953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7CF4E9C" w14:textId="77777777" w:rsidR="00225F7E" w:rsidRDefault="00225F7E" w:rsidP="00225F7E">
    <w:pPr>
      <w:pStyle w:val="Header"/>
      <w:tabs>
        <w:tab w:val="right" w:pos="9720"/>
      </w:tabs>
      <w:ind w:right="-1080"/>
      <w:jc w:val="right"/>
    </w:pPr>
  </w:p>
  <w:p w14:paraId="7707A0EB" w14:textId="77777777" w:rsidR="00225F7E" w:rsidRDefault="00225F7E" w:rsidP="00225F7E">
    <w:pPr>
      <w:pStyle w:val="Header"/>
      <w:tabs>
        <w:tab w:val="right" w:pos="9720"/>
      </w:tabs>
      <w:ind w:right="-1080"/>
      <w:jc w:val="right"/>
    </w:pPr>
  </w:p>
  <w:p w14:paraId="7AB546F0" w14:textId="77777777" w:rsidR="00225F7E" w:rsidRPr="005959C4" w:rsidRDefault="00225F7E" w:rsidP="00225F7E">
    <w:pPr>
      <w:pStyle w:val="Header"/>
      <w:spacing w:line="220" w:lineRule="exact"/>
    </w:pPr>
  </w:p>
  <w:p w14:paraId="5CE31E87" w14:textId="22DB0471" w:rsidR="00296F27" w:rsidRPr="0017367F" w:rsidRDefault="00225F7E" w:rsidP="001F39AC">
    <w:pPr>
      <w:pStyle w:val="Header"/>
      <w:tabs>
        <w:tab w:val="right" w:pos="9720"/>
      </w:tabs>
      <w:spacing w:line="220" w:lineRule="exact"/>
      <w:jc w:val="right"/>
      <w:rPr>
        <w:rFonts w:ascii="Arial" w:hAnsi="Arial" w:cs="Arial"/>
        <w:color w:val="336699"/>
        <w:sz w:val="16"/>
        <w:szCs w:val="20"/>
      </w:rPr>
    </w:pPr>
    <w:r w:rsidRPr="005959C4">
      <w:rPr>
        <w:rFonts w:ascii="Trebuchet MS" w:hAnsi="Trebuchet MS"/>
        <w:b/>
        <w:color w:val="242B62"/>
        <w:sz w:val="18"/>
        <w:szCs w:val="18"/>
      </w:rPr>
      <w:tab/>
    </w:r>
    <w:r w:rsidR="001F39AC" w:rsidRPr="0017367F">
      <w:rPr>
        <w:rFonts w:ascii="Arial" w:hAnsi="Arial" w:cs="Arial"/>
        <w:color w:val="336699"/>
        <w:sz w:val="16"/>
        <w:szCs w:val="20"/>
      </w:rPr>
      <w:t>1286 Kifer Road, Suite 107</w:t>
    </w:r>
  </w:p>
  <w:p w14:paraId="47463519" w14:textId="5E61EE08" w:rsidR="001F39AC" w:rsidRPr="0017367F" w:rsidRDefault="001F39AC" w:rsidP="001F39AC">
    <w:pPr>
      <w:pStyle w:val="Header"/>
      <w:tabs>
        <w:tab w:val="right" w:pos="9720"/>
      </w:tabs>
      <w:spacing w:line="220" w:lineRule="exact"/>
      <w:jc w:val="right"/>
      <w:rPr>
        <w:rFonts w:ascii="Arial" w:hAnsi="Arial" w:cs="Arial"/>
        <w:color w:val="336699"/>
        <w:sz w:val="16"/>
        <w:szCs w:val="20"/>
      </w:rPr>
    </w:pPr>
    <w:r w:rsidRPr="0017367F">
      <w:rPr>
        <w:rFonts w:ascii="Arial" w:hAnsi="Arial" w:cs="Arial"/>
        <w:color w:val="336699"/>
        <w:sz w:val="16"/>
        <w:szCs w:val="20"/>
      </w:rPr>
      <w:t>Sunnyvale, CA 94086</w:t>
    </w:r>
  </w:p>
  <w:p w14:paraId="1016FE68" w14:textId="3F7B4F77" w:rsidR="00296F27" w:rsidRPr="0017367F" w:rsidRDefault="0017367F" w:rsidP="00296F27">
    <w:pPr>
      <w:pStyle w:val="Header"/>
      <w:tabs>
        <w:tab w:val="right" w:pos="9720"/>
      </w:tabs>
      <w:spacing w:line="220" w:lineRule="exact"/>
      <w:jc w:val="right"/>
      <w:rPr>
        <w:rFonts w:ascii="Arial" w:hAnsi="Arial" w:cs="Arial"/>
        <w:color w:val="336699"/>
        <w:sz w:val="16"/>
        <w:szCs w:val="20"/>
      </w:rPr>
    </w:pPr>
    <w:r>
      <w:rPr>
        <w:rFonts w:ascii="Arial" w:hAnsi="Arial" w:cs="Arial"/>
        <w:color w:val="336699"/>
        <w:sz w:val="16"/>
        <w:szCs w:val="20"/>
      </w:rPr>
      <w:t>Phone</w:t>
    </w:r>
    <w:r w:rsidR="00296F27" w:rsidRPr="0017367F">
      <w:rPr>
        <w:rFonts w:ascii="Arial" w:hAnsi="Arial" w:cs="Arial"/>
        <w:color w:val="336699"/>
        <w:sz w:val="16"/>
        <w:szCs w:val="20"/>
      </w:rPr>
      <w:t xml:space="preserve">: </w:t>
    </w:r>
    <w:r>
      <w:rPr>
        <w:rFonts w:ascii="Arial" w:hAnsi="Arial" w:cs="Arial"/>
        <w:color w:val="336699"/>
        <w:sz w:val="16"/>
        <w:szCs w:val="20"/>
      </w:rPr>
      <w:t>+1 (</w:t>
    </w:r>
    <w:r w:rsidR="00296F27" w:rsidRPr="0017367F">
      <w:rPr>
        <w:rFonts w:ascii="Arial" w:hAnsi="Arial" w:cs="Arial"/>
        <w:color w:val="336699"/>
        <w:sz w:val="16"/>
        <w:szCs w:val="20"/>
      </w:rPr>
      <w:t>650</w:t>
    </w:r>
    <w:r>
      <w:rPr>
        <w:rFonts w:ascii="Arial" w:hAnsi="Arial" w:cs="Arial"/>
        <w:color w:val="336699"/>
        <w:sz w:val="16"/>
        <w:szCs w:val="20"/>
      </w:rPr>
      <w:t xml:space="preserve">) </w:t>
    </w:r>
    <w:r w:rsidR="00296F27" w:rsidRPr="0017367F">
      <w:rPr>
        <w:rFonts w:ascii="Arial" w:hAnsi="Arial" w:cs="Arial"/>
        <w:color w:val="336699"/>
        <w:sz w:val="16"/>
        <w:szCs w:val="20"/>
      </w:rPr>
      <w:t>691</w:t>
    </w:r>
    <w:r>
      <w:rPr>
        <w:rFonts w:ascii="Arial" w:hAnsi="Arial" w:cs="Arial"/>
        <w:color w:val="336699"/>
        <w:sz w:val="16"/>
        <w:szCs w:val="20"/>
      </w:rPr>
      <w:t>-</w:t>
    </w:r>
    <w:r w:rsidR="00296F27" w:rsidRPr="0017367F">
      <w:rPr>
        <w:rFonts w:ascii="Arial" w:hAnsi="Arial" w:cs="Arial"/>
        <w:color w:val="336699"/>
        <w:sz w:val="16"/>
        <w:szCs w:val="20"/>
      </w:rPr>
      <w:t>0900</w:t>
    </w:r>
    <w:r>
      <w:rPr>
        <w:rFonts w:ascii="Arial" w:hAnsi="Arial" w:cs="Arial"/>
        <w:color w:val="336699"/>
        <w:sz w:val="16"/>
        <w:szCs w:val="2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D45E83"/>
    <w:multiLevelType w:val="hybridMultilevel"/>
    <w:tmpl w:val="7D72E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2F6FE9"/>
    <w:multiLevelType w:val="hybridMultilevel"/>
    <w:tmpl w:val="C812F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yMDUyMTIwNjQ0MDBS0lEKTi0uzszPAykwrAUA5+tqPCwAAAA="/>
  </w:docVars>
  <w:rsids>
    <w:rsidRoot w:val="00472353"/>
    <w:rsid w:val="00060FBF"/>
    <w:rsid w:val="000F128A"/>
    <w:rsid w:val="00133A04"/>
    <w:rsid w:val="001428C4"/>
    <w:rsid w:val="00160169"/>
    <w:rsid w:val="0017367F"/>
    <w:rsid w:val="001F39AC"/>
    <w:rsid w:val="00225F7E"/>
    <w:rsid w:val="00296F27"/>
    <w:rsid w:val="002C2F90"/>
    <w:rsid w:val="002E4F2C"/>
    <w:rsid w:val="00365DAA"/>
    <w:rsid w:val="00435A6C"/>
    <w:rsid w:val="00472353"/>
    <w:rsid w:val="00522AF1"/>
    <w:rsid w:val="00532DB2"/>
    <w:rsid w:val="005959C4"/>
    <w:rsid w:val="005A42D2"/>
    <w:rsid w:val="005B4411"/>
    <w:rsid w:val="006223A3"/>
    <w:rsid w:val="006427D5"/>
    <w:rsid w:val="00714088"/>
    <w:rsid w:val="0072042D"/>
    <w:rsid w:val="007A252E"/>
    <w:rsid w:val="007F4B19"/>
    <w:rsid w:val="00831E74"/>
    <w:rsid w:val="008D7657"/>
    <w:rsid w:val="00967E22"/>
    <w:rsid w:val="009702CB"/>
    <w:rsid w:val="009C773C"/>
    <w:rsid w:val="00AE28DD"/>
    <w:rsid w:val="00AF4EA4"/>
    <w:rsid w:val="00B7456E"/>
    <w:rsid w:val="00C96307"/>
    <w:rsid w:val="00D86F04"/>
    <w:rsid w:val="00DD6559"/>
    <w:rsid w:val="00E338C0"/>
    <w:rsid w:val="00E51632"/>
    <w:rsid w:val="00E528F0"/>
    <w:rsid w:val="00EA4E6C"/>
    <w:rsid w:val="00ED54C2"/>
    <w:rsid w:val="00F35E0E"/>
    <w:rsid w:val="00FD2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5A510"/>
  <w15:chartTrackingRefBased/>
  <w15:docId w15:val="{D707DD53-31CD-F94F-BE2F-449538C53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12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67E22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5F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F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25F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5F7E"/>
  </w:style>
  <w:style w:type="paragraph" w:styleId="Footer">
    <w:name w:val="footer"/>
    <w:basedOn w:val="Normal"/>
    <w:link w:val="FooterChar"/>
    <w:uiPriority w:val="99"/>
    <w:unhideWhenUsed/>
    <w:rsid w:val="00225F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5F7E"/>
  </w:style>
  <w:style w:type="paragraph" w:styleId="ListParagraph">
    <w:name w:val="List Paragraph"/>
    <w:basedOn w:val="Normal"/>
    <w:uiPriority w:val="34"/>
    <w:qFormat/>
    <w:rsid w:val="00E516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163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67E2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0F12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0F128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illing@casp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io</dc:creator>
  <cp:keywords/>
  <dc:description/>
  <cp:lastModifiedBy>Valaine Anderson</cp:lastModifiedBy>
  <cp:revision>3</cp:revision>
  <cp:lastPrinted>2019-07-30T19:37:00Z</cp:lastPrinted>
  <dcterms:created xsi:type="dcterms:W3CDTF">2023-07-20T00:14:00Z</dcterms:created>
  <dcterms:modified xsi:type="dcterms:W3CDTF">2023-07-20T00:14:00Z</dcterms:modified>
</cp:coreProperties>
</file>